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86B" w:rsidRDefault="00E03F5D">
      <w:pPr>
        <w:pStyle w:val="Heading2"/>
      </w:pPr>
      <w:bookmarkStart w:id="0" w:name="----title-repeated-words-34g"/>
      <w:bookmarkStart w:id="1" w:name="_GoBack"/>
      <w:bookmarkEnd w:id="0"/>
      <w:bookmarkEnd w:id="1"/>
      <w:r>
        <w:t>﻿</w:t>
      </w:r>
      <w:r>
        <w:t>--- title: Repeated Words (3.4g)</w:t>
      </w:r>
    </w:p>
    <w:p w:rsidR="00A7286B" w:rsidRDefault="00E03F5D">
      <w:r>
        <w:t>The Repeated words check finds words which have been repeated in succession in the text. These are not necessarily all typing mistakes.</w:t>
      </w:r>
    </w:p>
    <w:p w:rsidR="00A7286B" w:rsidRDefault="00E03F5D">
      <w:pPr>
        <w:pStyle w:val="Heading3"/>
      </w:pPr>
      <w:bookmarkStart w:id="2" w:name="repeated-words-inventory"/>
      <w:bookmarkEnd w:id="2"/>
      <w:r>
        <w:t>Repeated Words inventory</w:t>
      </w:r>
    </w:p>
    <w:p w:rsidR="00A7286B" w:rsidRDefault="00E03F5D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A7286B" w:rsidRDefault="00E03F5D">
      <w:pPr>
        <w:pStyle w:val="ListParagraph"/>
        <w:numPr>
          <w:ilvl w:val="0"/>
          <w:numId w:val="4"/>
        </w:numPr>
      </w:pPr>
      <w:r>
        <w:rPr>
          <w:b/>
          <w:bCs/>
        </w:rPr>
        <w:t>Expand</w:t>
      </w:r>
      <w:r>
        <w:t xml:space="preserve"> the menu.</w:t>
      </w:r>
    </w:p>
    <w:p w:rsidR="00A7286B" w:rsidRDefault="00E03F5D">
      <w:pPr>
        <w:pStyle w:val="ListParagraph"/>
        <w:numPr>
          <w:ilvl w:val="0"/>
          <w:numId w:val="4"/>
        </w:numPr>
      </w:pPr>
      <w:r>
        <w:t xml:space="preserve">Hover over </w:t>
      </w:r>
      <w:r>
        <w:rPr>
          <w:b/>
          <w:bCs/>
        </w:rPr>
        <w:t>Checking Inventories</w:t>
      </w:r>
      <w:r>
        <w:t>.</w:t>
      </w:r>
    </w:p>
    <w:p w:rsidR="00A7286B" w:rsidRDefault="00E03F5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Repeated Words</w:t>
      </w:r>
      <w:r>
        <w:t>.</w:t>
      </w:r>
    </w:p>
    <w:p w:rsidR="00A7286B" w:rsidRDefault="00E03F5D">
      <w:pPr>
        <w:pStyle w:val="ListParagraph"/>
        <w:numPr>
          <w:ilvl w:val="1"/>
          <w:numId w:val="4"/>
        </w:numPr>
      </w:pPr>
      <w:r>
        <w:rPr>
          <w:i/>
          <w:iCs/>
        </w:rPr>
        <w:t>All the words which are found repeated in succession are listed here.</w:t>
      </w:r>
    </w:p>
    <w:p w:rsidR="00A7286B" w:rsidRDefault="00E03F5D">
      <w:pPr>
        <w:pStyle w:val="ListParagraph"/>
        <w:numPr>
          <w:ilvl w:val="0"/>
          <w:numId w:val="4"/>
        </w:numPr>
      </w:pPr>
      <w:r>
        <w:t xml:space="preserve">To record words as correct, click </w:t>
      </w:r>
      <w:r>
        <w:rPr>
          <w:b/>
          <w:bCs/>
        </w:rPr>
        <w:t>Valid</w:t>
      </w:r>
      <w:r>
        <w:t>.</w:t>
      </w:r>
    </w:p>
    <w:p w:rsidR="00A7286B" w:rsidRDefault="00E03F5D">
      <w:pPr>
        <w:pStyle w:val="ListParagraph"/>
        <w:numPr>
          <w:ilvl w:val="0"/>
          <w:numId w:val="4"/>
        </w:numPr>
      </w:pPr>
      <w:r>
        <w:t xml:space="preserve">To record words as incorrect, click </w:t>
      </w:r>
      <w:r>
        <w:rPr>
          <w:b/>
          <w:bCs/>
        </w:rPr>
        <w:t>Invalid</w:t>
      </w:r>
      <w:r>
        <w:t>.</w:t>
      </w:r>
    </w:p>
    <w:p w:rsidR="00A7286B" w:rsidRDefault="00E03F5D">
      <w:r>
        <w:t>If a repeated word is correct in some contexts but not n</w:t>
      </w:r>
      <w:r>
        <w:t xml:space="preserve">ecessarily always correct, </w:t>
      </w:r>
      <w:r>
        <w:rPr>
          <w:i/>
          <w:iCs/>
        </w:rPr>
        <w:t>leave the status as unknown.</w:t>
      </w:r>
    </w:p>
    <w:p w:rsidR="00A7286B" w:rsidRDefault="00E03F5D">
      <w:pPr>
        <w:pStyle w:val="Heading3"/>
      </w:pPr>
      <w:bookmarkStart w:id="3" w:name="run-check-from-assignments-and-progress-"/>
      <w:bookmarkEnd w:id="3"/>
      <w:r>
        <w:t>Run Check from Assignments and Progress dialog</w:t>
      </w:r>
    </w:p>
    <w:p w:rsidR="00A7286B" w:rsidRDefault="00E03F5D">
      <w:pPr>
        <w:pStyle w:val="ListParagraph"/>
        <w:numPr>
          <w:ilvl w:val="0"/>
          <w:numId w:val="5"/>
        </w:numPr>
      </w:pPr>
      <w:r>
        <w:t>Click the issue count to view the issues.</w:t>
      </w:r>
      <w:r>
        <w:br/>
      </w:r>
      <w:r>
        <w:rPr>
          <w:i/>
          <w:iCs/>
        </w:rPr>
        <w:t>Paratext opens a panel or updates a panel to show the issues.</w:t>
      </w:r>
    </w:p>
    <w:p w:rsidR="00A7286B" w:rsidRDefault="00E03F5D">
      <w:pPr>
        <w:pStyle w:val="ListParagraph"/>
        <w:numPr>
          <w:ilvl w:val="0"/>
          <w:numId w:val="5"/>
        </w:numPr>
      </w:pPr>
      <w:r>
        <w:t>To view an issue in the Scripture text, double cl</w:t>
      </w:r>
      <w:r>
        <w:t>ick the issue.</w:t>
      </w:r>
    </w:p>
    <w:p w:rsidR="00A7286B" w:rsidRDefault="00E03F5D">
      <w:pPr>
        <w:pStyle w:val="ListParagraph"/>
        <w:numPr>
          <w:ilvl w:val="1"/>
          <w:numId w:val="5"/>
        </w:numPr>
      </w:pPr>
      <w:r>
        <w:rPr>
          <w:i/>
          <w:iCs/>
        </w:rPr>
        <w:t>Paratext scrolls the project window to show the repeated word and selects it.</w:t>
      </w:r>
    </w:p>
    <w:p w:rsidR="00A7286B" w:rsidRDefault="00E03F5D">
      <w:r>
        <w:t>If the repetition is a mistake, we can delete it.</w:t>
      </w:r>
    </w:p>
    <w:p w:rsidR="00A7286B" w:rsidRDefault="00E03F5D">
      <w:pPr>
        <w:pStyle w:val="Heading3"/>
      </w:pPr>
      <w:bookmarkStart w:id="4" w:name="run-repeated-words-check-across-a-range-"/>
      <w:bookmarkEnd w:id="4"/>
      <w:r>
        <w:t>Run Repeated Words Check across a range of books</w:t>
      </w:r>
    </w:p>
    <w:p w:rsidR="00A7286B" w:rsidRDefault="00E03F5D">
      <w:pPr>
        <w:pStyle w:val="ListParagraph"/>
        <w:numPr>
          <w:ilvl w:val="0"/>
          <w:numId w:val="6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</w:t>
      </w:r>
    </w:p>
    <w:p w:rsidR="00A7286B" w:rsidRDefault="00E03F5D">
      <w:pPr>
        <w:pStyle w:val="ListParagraph"/>
        <w:numPr>
          <w:ilvl w:val="0"/>
          <w:numId w:val="6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</w:t>
      </w:r>
      <w:r>
        <w:rPr>
          <w:b/>
          <w:bCs/>
        </w:rPr>
        <w:t>s</w:t>
      </w:r>
      <w:r>
        <w:t>.</w:t>
      </w:r>
    </w:p>
    <w:p w:rsidR="00A7286B" w:rsidRDefault="00E03F5D">
      <w:pPr>
        <w:pStyle w:val="ListParagraph"/>
        <w:numPr>
          <w:ilvl w:val="0"/>
          <w:numId w:val="6"/>
        </w:numPr>
      </w:pPr>
      <w:r>
        <w:t xml:space="preserve">Select the </w:t>
      </w:r>
      <w:r>
        <w:rPr>
          <w:b/>
          <w:bCs/>
        </w:rPr>
        <w:t>Repeated Words</w:t>
      </w:r>
      <w:r>
        <w:t xml:space="preserve"> check and the book range you wish to check.</w:t>
      </w:r>
    </w:p>
    <w:p w:rsidR="00A7286B" w:rsidRDefault="00E03F5D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sectPr w:rsidR="00A7286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777AA"/>
    <w:multiLevelType w:val="multilevel"/>
    <w:tmpl w:val="33EC37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4154AC0"/>
    <w:multiLevelType w:val="multilevel"/>
    <w:tmpl w:val="F1F60DE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07F58A9"/>
    <w:multiLevelType w:val="multilevel"/>
    <w:tmpl w:val="2D38088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24132CEA"/>
    <w:multiLevelType w:val="multilevel"/>
    <w:tmpl w:val="77764E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86310BB"/>
    <w:multiLevelType w:val="multilevel"/>
    <w:tmpl w:val="2A5E9ED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B0F1798"/>
    <w:multiLevelType w:val="multilevel"/>
    <w:tmpl w:val="AA10B25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NjQytzQ3M7dQ0lEKTi0uzszPAykwrAUA67iXqSwAAAA="/>
  </w:docVars>
  <w:rsids>
    <w:rsidRoot w:val="00A7286B"/>
    <w:rsid w:val="00A7286B"/>
    <w:rsid w:val="00E0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E0B374-0F75-4D4C-AA3B-7D0498510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9:00Z</dcterms:created>
  <dcterms:modified xsi:type="dcterms:W3CDTF">2022-10-17T17:59:00Z</dcterms:modified>
</cp:coreProperties>
</file>